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مصطلحات-الجغرافيا---الوحدة-3"/>
    <w:p>
      <w:pPr>
        <w:pStyle w:val="Heading1"/>
      </w:pPr>
      <w:r>
        <w:t xml:space="preserve">مصطلحات الجغرافيا - الوحدة 3</w:t>
      </w:r>
    </w:p>
    <w:p>
      <w:r>
        <w:pict>
          <v:rect style="width:0;height:1.5pt" o:hralign="center" o:hrstd="t" o:hr="t"/>
        </w:pict>
      </w:r>
    </w:p>
    <w:bookmarkStart w:id="20" w:name="الموارد-الطبيعية-وأنواعها"/>
    <w:p>
      <w:pPr>
        <w:pStyle w:val="Heading2"/>
      </w:pPr>
      <w:r>
        <w:t xml:space="preserve">الموارد الطبيعية وأنواعه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طبيعية</w:t>
      </w:r>
      <w:r>
        <w:t xml:space="preserve">: جميع المؤهلات الطبيعية التي يمكن أن تستثمر وينتفع بها النشاط الاقتصادي؛ كالتربة والماء والنبات والتي تتشكل طبيعياً دون تدخل الإنسان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متجددة</w:t>
      </w:r>
      <w:r>
        <w:t xml:space="preserve">: هي الموارد الموجودة في الطبيعة غير قابلة للنفاذ، تتجدد بحكم قوانين الطبيعة مثل: الماء، الشمس، الهواء، النب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غير المتجددة</w:t>
      </w:r>
      <w:r>
        <w:t xml:space="preserve">: هي الموارد التي تتعرض للزوال نتيجة الإفراط في عملية استغلالها وتتمثل في الموارد المعدنية والطاقوية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لتنمية"/>
    <w:p>
      <w:pPr>
        <w:pStyle w:val="Heading2"/>
      </w:pPr>
      <w:r>
        <w:t xml:space="preserve">مفاهيم التنم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مفهوم عام يدل على التطور الذي يطرأ في بلد معين على مختلف الميادين اقتصادياً واجتماعياً وثقافياً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مستدامة</w:t>
      </w:r>
      <w:r>
        <w:t xml:space="preserve">: البرامج التي تعمل على تحسين نوعية حياة البشر بالعمل على تلبية احتياجات الجيل الجديد دون إتلاف موارد الأرض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اقتصادية</w:t>
      </w:r>
      <w:r>
        <w:t xml:space="preserve">: هو التطور الذي يطرأ على الإنتاج الاقتصادي والذي يؤدي إلى الرفع من حجم الإنتاج الداخلي الإجمالي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بشرية</w:t>
      </w:r>
      <w:r>
        <w:t xml:space="preserve">: مجموعة من الإجراءات التي تهدف إلى دعم قدرات الفرد وتحسين مستوى معيشته وأوضاعه الاجتماع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شاملة</w:t>
      </w:r>
      <w:r>
        <w:t xml:space="preserve">: هي التي تشمل التنمية الاقتصادية والبشرية والسياسية لذلك فهي الأمثل والتي تطمح لها كل الشعوب.</w:t>
      </w:r>
    </w:p>
    <w:p>
      <w:r>
        <w:pict>
          <v:rect style="width:0;height:1.5pt" o:hralign="center" o:hrstd="t" o:hr="t"/>
        </w:pict>
      </w:r>
    </w:p>
    <w:bookmarkEnd w:id="21"/>
    <w:bookmarkStart w:id="22" w:name="الشراكات-والمنظمات"/>
    <w:p>
      <w:pPr>
        <w:pStyle w:val="Heading2"/>
      </w:pPr>
      <w:r>
        <w:t xml:space="preserve">الشراكات والمنظ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شراكة الأورومتوسطية</w:t>
      </w:r>
      <w:r>
        <w:t xml:space="preserve">: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اتحاد الإفريقي</w:t>
      </w:r>
      <w:r>
        <w:t xml:space="preserve">: الوريث الشرعي لمنظمة الوحدة الأفريقية، تأسس بمبادرة من رئيس ليبيا معمر القذافي في فكرة طرحها في قمة سرت، وظهر للوجود في 26 ماي 2001 بأديس أبابا عاصمة إثيوبيا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نيباد</w:t>
      </w:r>
      <w:r>
        <w:t xml:space="preserve">: مبادرة سياسية ظهرت خلال قمة الاتحاد الإفريقي في لوزاكا سنة 2001 من طرف مصر والجزائر ونيجيريا وجنوب إفريقيا والسنغال وتمثل إطاراً لتنمية إفريقيا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زراعية-وبيئية"/>
    <w:p>
      <w:pPr>
        <w:pStyle w:val="Heading2"/>
      </w:pPr>
      <w:r>
        <w:t xml:space="preserve">مفاهيم زراعية وبيئ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ثورة الخضراء</w:t>
      </w:r>
      <w:r>
        <w:t xml:space="preserve">: سياسة زراعية تبنتها عدة بلدان إسلامية كالهند وإندونيسيا باستخدام التقنيات الفلاحية الحديثة والتهجين والأسمدة لتحقيق الاكتفاء الذاتي والأمن الغذائ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صلاح الزراعي</w:t>
      </w:r>
      <w:r>
        <w:t xml:space="preserve">: قوانين لمصادرة أراضي الإقطاعيين وتوزيعها على صغار الفلاحين سنتها الدول الاشتراكية كالصين سنة 1950 والهند 1951 ومصر 1952 والعراق 1958 والجزائر 197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يئة الاستوائية</w:t>
      </w:r>
      <w:r>
        <w:t xml:space="preserve">: تسود المناطق الواقعة شمال وجنوب خط الاستواء (5º)، تتميز بالحرارة والرطوبة الكبيرتين والأمطار طول السنة، تنمو بها الغابات الكثيفة والأدغال.</w:t>
      </w:r>
    </w:p>
    <w:p>
      <w:r>
        <w:pict>
          <v:rect style="width:0;height:1.5pt" o:hralign="center" o:hrstd="t" o:hr="t"/>
        </w:pict>
      </w:r>
    </w:p>
    <w:bookmarkEnd w:id="23"/>
    <w:bookmarkStart w:id="24" w:name="جغرافيا-البرازيل"/>
    <w:p>
      <w:pPr>
        <w:pStyle w:val="Heading2"/>
      </w:pPr>
      <w:r>
        <w:t xml:space="preserve">جغرافيا البرازي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ثلث الحيوي</w:t>
      </w:r>
      <w:r>
        <w:t xml:space="preserve">: هو قلب الاقتصاد البرازيلي الذي يضم ولاية الجنوب الشرقي الثلاث وهي ساو باولو، ريو دي جانيرو، وبرازيليا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ثلث العطش</w:t>
      </w:r>
      <w:r>
        <w:t xml:space="preserve">: يسمى نطاق الجفاف، يقع في إقليم السيرتاو شمال شرق البرازيل والذي يسوده المناخ المداري الجاف لارتفاع حرارته صيفاً 40º بفعل التصحر والاحتباس الحرار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حوض الأمازون</w:t>
      </w:r>
      <w:r>
        <w:t xml:space="preserve">: هضبة تمتد شمال البرازيل على مساحة 3.5 مليون كلم مربع يخترقها نهر الأمازون، تغطيها غابات الأمازون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غابة الأمازون</w:t>
      </w:r>
      <w:r>
        <w:t xml:space="preserve">: هي أكثر الغابات كثافة واتساعاً، ينمو بها أكثر من 45 ألف نوع من النباتات، تقع شمال البرازيل ويخترقها نهر الأمازون، لها أهمية اقتصادية وبيئية كبيرة (رئة العالم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نة الاستثمارات</w:t>
      </w:r>
      <w:r>
        <w:t xml:space="preserve">: عبارة تطلق على البرازيل بما فيها من إمكانات اقتصادية وحوافز تقدمها الدولة للشركات المتعددة الجنسيات وفق مبدأ</w:t>
      </w:r>
      <w:r>
        <w:t xml:space="preserve"> </w:t>
      </w:r>
      <w:r>
        <w:t xml:space="preserve">“</w:t>
      </w:r>
      <w:r>
        <w:t xml:space="preserve">دعه يعمل اتركه يمر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مفاهيم-اقتصادية"/>
    <w:p>
      <w:pPr>
        <w:pStyle w:val="Heading2"/>
      </w:pPr>
      <w:r>
        <w:t xml:space="preserve">مفاهيم اقتصاد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احتكارات</w:t>
      </w:r>
      <w:r>
        <w:t xml:space="preserve">: هي ممارسات مخالفة لقانون السوق يقوم بها رجال الصناعة والبنوك والشركات الكبرى قصد الانفراد بسوق أو سلعة أو خدمة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5:49:52Z</dcterms:created>
  <dcterms:modified xsi:type="dcterms:W3CDTF">2025-05-19T15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